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53EC" w:rsidRPr="00E67B92" w:rsidRDefault="007453EC" w:rsidP="007453EC">
      <w:pPr>
        <w:rPr>
          <w:b/>
          <w:bCs/>
        </w:rPr>
      </w:pPr>
    </w:p>
    <w:p w:rsidR="007453EC" w:rsidRPr="00E67B92" w:rsidRDefault="00E67B92" w:rsidP="007453EC">
      <w:pPr>
        <w:rPr>
          <w:b/>
          <w:bCs/>
        </w:rPr>
      </w:pPr>
      <w:r w:rsidRPr="00E67B92">
        <w:rPr>
          <w:b/>
          <w:bCs/>
        </w:rPr>
        <w:t>Program 1:</w:t>
      </w:r>
      <w:r w:rsidR="007453EC" w:rsidRPr="00E67B92">
        <w:rPr>
          <w:b/>
          <w:bCs/>
        </w:rPr>
        <w:t xml:space="preserve"> Implementing a s</w:t>
      </w:r>
      <w:r>
        <w:rPr>
          <w:b/>
          <w:bCs/>
        </w:rPr>
        <w:t xml:space="preserve">wap function to swap two </w:t>
      </w:r>
      <w:proofErr w:type="gramStart"/>
      <w:r>
        <w:rPr>
          <w:b/>
          <w:bCs/>
        </w:rPr>
        <w:t>values(</w:t>
      </w:r>
      <w:proofErr w:type="gramEnd"/>
      <w:r>
        <w:rPr>
          <w:b/>
          <w:bCs/>
        </w:rPr>
        <w:t>using Pointers)</w:t>
      </w:r>
    </w:p>
    <w:p w:rsidR="007453EC" w:rsidRDefault="007453EC" w:rsidP="007453EC">
      <w:r>
        <w:t>#include &lt;</w:t>
      </w:r>
      <w:proofErr w:type="spellStart"/>
      <w:r>
        <w:t>iostream</w:t>
      </w:r>
      <w:proofErr w:type="spellEnd"/>
      <w:r>
        <w:t>&gt;</w:t>
      </w:r>
    </w:p>
    <w:p w:rsidR="007453EC" w:rsidRDefault="00E67B92" w:rsidP="007453EC"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*a, </w:t>
      </w:r>
      <w:proofErr w:type="spellStart"/>
      <w:r>
        <w:t>int</w:t>
      </w:r>
      <w:proofErr w:type="spellEnd"/>
      <w:r>
        <w:t xml:space="preserve"> *</w:t>
      </w:r>
      <w:r w:rsidR="007453EC">
        <w:t>b) {</w:t>
      </w:r>
    </w:p>
    <w:p w:rsidR="007453EC" w:rsidRDefault="007453EC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</w:t>
      </w:r>
      <w:r w:rsidR="00E67B92">
        <w:t>*</w:t>
      </w:r>
      <w:r>
        <w:t>a;</w:t>
      </w:r>
    </w:p>
    <w:p w:rsidR="007453EC" w:rsidRDefault="007453EC" w:rsidP="007453EC">
      <w:r>
        <w:t xml:space="preserve">    </w:t>
      </w:r>
      <w:r w:rsidR="00E67B92">
        <w:t>*</w:t>
      </w:r>
      <w:r>
        <w:t xml:space="preserve">a = </w:t>
      </w:r>
      <w:r w:rsidR="00E67B92">
        <w:t>*</w:t>
      </w:r>
      <w:r>
        <w:t>b;</w:t>
      </w:r>
    </w:p>
    <w:p w:rsidR="007453EC" w:rsidRDefault="007453EC" w:rsidP="007453EC">
      <w:r>
        <w:t xml:space="preserve">    </w:t>
      </w:r>
      <w:r w:rsidR="00E67B92">
        <w:t>*</w:t>
      </w:r>
      <w:r>
        <w:t>b = temp;</w:t>
      </w:r>
    </w:p>
    <w:p w:rsidR="007453EC" w:rsidRDefault="007453EC" w:rsidP="007453EC">
      <w:r>
        <w:t>}</w:t>
      </w:r>
    </w:p>
    <w:p w:rsidR="007453EC" w:rsidRDefault="007453EC" w:rsidP="007453EC"/>
    <w:p w:rsidR="007453EC" w:rsidRDefault="007453EC" w:rsidP="007453EC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7453EC" w:rsidRDefault="007453EC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1 = 5, num2 = 10;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Before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  <w:proofErr w:type="gramStart"/>
      <w:r>
        <w:t>swap(</w:t>
      </w:r>
      <w:proofErr w:type="gramEnd"/>
      <w:r w:rsidR="00E67B92">
        <w:t>&amp;</w:t>
      </w:r>
      <w:r>
        <w:t xml:space="preserve">num1, </w:t>
      </w:r>
      <w:r w:rsidR="00E67B92">
        <w:t>&amp;</w:t>
      </w:r>
      <w:r>
        <w:t>num2);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fter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</w:p>
    <w:p w:rsidR="007453EC" w:rsidRDefault="007453EC" w:rsidP="007453EC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7453EC" w:rsidRDefault="007453EC" w:rsidP="007453EC">
      <w:r>
        <w:t>}</w:t>
      </w:r>
    </w:p>
    <w:p w:rsidR="007453EC" w:rsidRPr="00E67B92" w:rsidRDefault="00E67B92" w:rsidP="007453EC">
      <w:pPr>
        <w:rPr>
          <w:b/>
          <w:bCs/>
        </w:rPr>
      </w:pPr>
      <w:r w:rsidRPr="00E67B92">
        <w:rPr>
          <w:b/>
          <w:bCs/>
        </w:rPr>
        <w:t>Ou</w:t>
      </w:r>
      <w:r>
        <w:rPr>
          <w:b/>
          <w:bCs/>
        </w:rPr>
        <w:t>t</w:t>
      </w:r>
      <w:r w:rsidRPr="00E67B92">
        <w:rPr>
          <w:b/>
          <w:bCs/>
        </w:rPr>
        <w:t>put Snip:</w:t>
      </w:r>
    </w:p>
    <w:p w:rsidR="00E67B92" w:rsidRDefault="00E67B92" w:rsidP="007453EC"/>
    <w:p w:rsidR="00E67B92" w:rsidRDefault="00E67B92" w:rsidP="007453EC"/>
    <w:p w:rsidR="00E67B92" w:rsidRDefault="00E67B92" w:rsidP="007453EC"/>
    <w:p w:rsidR="007453EC" w:rsidRDefault="007453EC" w:rsidP="007453EC"/>
    <w:p w:rsidR="007453EC" w:rsidRPr="00E67B92" w:rsidRDefault="00E67B92" w:rsidP="007453EC">
      <w:pPr>
        <w:rPr>
          <w:b/>
          <w:bCs/>
        </w:rPr>
      </w:pPr>
      <w:r w:rsidRPr="00E67B92">
        <w:rPr>
          <w:b/>
          <w:bCs/>
        </w:rPr>
        <w:t>Program 2:</w:t>
      </w:r>
      <w:r w:rsidR="007453EC" w:rsidRPr="00E67B92">
        <w:rPr>
          <w:b/>
          <w:bCs/>
        </w:rPr>
        <w:t xml:space="preserve"> Overloading the </w:t>
      </w:r>
      <w:r>
        <w:rPr>
          <w:b/>
          <w:bCs/>
        </w:rPr>
        <w:t xml:space="preserve">swap function for various </w:t>
      </w:r>
      <w:proofErr w:type="gramStart"/>
      <w:r>
        <w:rPr>
          <w:b/>
          <w:bCs/>
        </w:rPr>
        <w:t>types(</w:t>
      </w:r>
      <w:proofErr w:type="spellStart"/>
      <w:proofErr w:type="gramEnd"/>
      <w:r>
        <w:rPr>
          <w:b/>
          <w:bCs/>
        </w:rPr>
        <w:t>int,double,char</w:t>
      </w:r>
      <w:proofErr w:type="spellEnd"/>
      <w:r>
        <w:rPr>
          <w:b/>
          <w:bCs/>
        </w:rPr>
        <w:t>) using pointers</w:t>
      </w:r>
    </w:p>
    <w:p w:rsidR="007453EC" w:rsidRDefault="007453EC" w:rsidP="007453EC">
      <w:r>
        <w:t>#include &lt;</w:t>
      </w:r>
      <w:proofErr w:type="spellStart"/>
      <w:r>
        <w:t>iostream</w:t>
      </w:r>
      <w:proofErr w:type="spellEnd"/>
      <w:r>
        <w:t>&gt;</w:t>
      </w:r>
    </w:p>
    <w:p w:rsidR="007453EC" w:rsidRDefault="00E67B92" w:rsidP="007453EC"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*a, </w:t>
      </w:r>
      <w:proofErr w:type="spellStart"/>
      <w:r>
        <w:t>int</w:t>
      </w:r>
      <w:proofErr w:type="spellEnd"/>
      <w:r>
        <w:t xml:space="preserve"> *</w:t>
      </w:r>
      <w:r w:rsidR="007453EC">
        <w:t>b) {</w:t>
      </w:r>
    </w:p>
    <w:p w:rsidR="007453EC" w:rsidRDefault="007453EC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</w:t>
      </w:r>
      <w:r w:rsidR="00E67B92">
        <w:t>*</w:t>
      </w:r>
      <w:r>
        <w:t>a;</w:t>
      </w:r>
    </w:p>
    <w:p w:rsidR="007453EC" w:rsidRDefault="007453EC" w:rsidP="007453EC">
      <w:r>
        <w:t xml:space="preserve">    </w:t>
      </w:r>
      <w:r w:rsidR="00E67B92">
        <w:t>*</w:t>
      </w:r>
      <w:r>
        <w:t xml:space="preserve">a = </w:t>
      </w:r>
      <w:r w:rsidR="00E67B92">
        <w:t>*</w:t>
      </w:r>
      <w:r>
        <w:t>b;</w:t>
      </w:r>
    </w:p>
    <w:p w:rsidR="007453EC" w:rsidRDefault="007453EC" w:rsidP="007453EC">
      <w:r>
        <w:t xml:space="preserve">    </w:t>
      </w:r>
      <w:r w:rsidR="00E67B92">
        <w:t>*</w:t>
      </w:r>
      <w:r>
        <w:t>b = temp;</w:t>
      </w:r>
    </w:p>
    <w:p w:rsidR="007453EC" w:rsidRDefault="007453EC" w:rsidP="007453EC">
      <w:r>
        <w:t>}</w:t>
      </w:r>
    </w:p>
    <w:p w:rsidR="007453EC" w:rsidRDefault="00E67B92" w:rsidP="007453EC">
      <w:proofErr w:type="gramStart"/>
      <w:r>
        <w:t>void</w:t>
      </w:r>
      <w:proofErr w:type="gramEnd"/>
      <w:r>
        <w:t xml:space="preserve"> swap(double *a, double *</w:t>
      </w:r>
      <w:r w:rsidR="007453EC">
        <w:t>b) {</w:t>
      </w:r>
    </w:p>
    <w:p w:rsidR="007453EC" w:rsidRDefault="007453EC" w:rsidP="007453EC">
      <w:r>
        <w:t xml:space="preserve">    </w:t>
      </w:r>
      <w:proofErr w:type="gramStart"/>
      <w:r>
        <w:t>double</w:t>
      </w:r>
      <w:proofErr w:type="gramEnd"/>
      <w:r>
        <w:t xml:space="preserve"> temp = </w:t>
      </w:r>
      <w:r w:rsidR="00E67B92">
        <w:t>*</w:t>
      </w:r>
      <w:r>
        <w:t>a;</w:t>
      </w:r>
    </w:p>
    <w:p w:rsidR="007453EC" w:rsidRDefault="007453EC" w:rsidP="007453EC">
      <w:r>
        <w:lastRenderedPageBreak/>
        <w:t xml:space="preserve">    </w:t>
      </w:r>
      <w:r w:rsidR="00E67B92">
        <w:t>*</w:t>
      </w:r>
      <w:r>
        <w:t xml:space="preserve">a = </w:t>
      </w:r>
      <w:r w:rsidR="00E67B92">
        <w:t>*</w:t>
      </w:r>
      <w:r>
        <w:t>b;</w:t>
      </w:r>
    </w:p>
    <w:p w:rsidR="007453EC" w:rsidRDefault="007453EC" w:rsidP="007453EC">
      <w:r>
        <w:t xml:space="preserve">    </w:t>
      </w:r>
      <w:r w:rsidR="00E67B92">
        <w:t>*</w:t>
      </w:r>
      <w:r>
        <w:t>b = temp;</w:t>
      </w:r>
    </w:p>
    <w:p w:rsidR="007453EC" w:rsidRDefault="007453EC" w:rsidP="007453EC">
      <w:r>
        <w:t>}</w:t>
      </w:r>
    </w:p>
    <w:p w:rsidR="00E67B92" w:rsidRDefault="00E67B92" w:rsidP="00E67B92">
      <w:proofErr w:type="gramStart"/>
      <w:r>
        <w:t>void</w:t>
      </w:r>
      <w:proofErr w:type="gramEnd"/>
      <w:r>
        <w:t xml:space="preserve"> swap(char *a, char *b) {</w:t>
      </w:r>
    </w:p>
    <w:p w:rsidR="00E67B92" w:rsidRDefault="00E67B92" w:rsidP="00E67B92">
      <w:r>
        <w:t xml:space="preserve">    </w:t>
      </w:r>
      <w:proofErr w:type="gramStart"/>
      <w:r>
        <w:t>char</w:t>
      </w:r>
      <w:proofErr w:type="gramEnd"/>
      <w:r>
        <w:t xml:space="preserve"> temp = *a;</w:t>
      </w:r>
    </w:p>
    <w:p w:rsidR="00E67B92" w:rsidRDefault="00E67B92" w:rsidP="00E67B92">
      <w:r>
        <w:t xml:space="preserve">    *a = *b;</w:t>
      </w:r>
    </w:p>
    <w:p w:rsidR="00E67B92" w:rsidRDefault="00E67B92" w:rsidP="00E67B92">
      <w:r>
        <w:t xml:space="preserve">    *b = temp;</w:t>
      </w:r>
    </w:p>
    <w:p w:rsidR="00E67B92" w:rsidRDefault="00E67B92" w:rsidP="00E67B92">
      <w:r>
        <w:t>}</w:t>
      </w:r>
    </w:p>
    <w:p w:rsidR="007453EC" w:rsidRDefault="007453EC" w:rsidP="007453EC"/>
    <w:p w:rsidR="007453EC" w:rsidRDefault="007453EC" w:rsidP="007453EC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7453EC" w:rsidRDefault="007453EC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1 = 5, num2 = 10;</w:t>
      </w:r>
    </w:p>
    <w:p w:rsidR="007453EC" w:rsidRDefault="007453EC" w:rsidP="007453EC">
      <w:r>
        <w:t xml:space="preserve">    </w:t>
      </w:r>
      <w:proofErr w:type="gramStart"/>
      <w:r>
        <w:t>double</w:t>
      </w:r>
      <w:proofErr w:type="gramEnd"/>
      <w:r>
        <w:t xml:space="preserve"> dbl1 = 3.14, dbl2 = 2.71;</w:t>
      </w:r>
    </w:p>
    <w:p w:rsidR="00226286" w:rsidRDefault="007453EC" w:rsidP="00226286">
      <w:r>
        <w:t xml:space="preserve">    </w:t>
      </w:r>
      <w:proofErr w:type="gramStart"/>
      <w:r w:rsidR="00226286">
        <w:t>char</w:t>
      </w:r>
      <w:proofErr w:type="gramEnd"/>
      <w:r w:rsidR="00226286">
        <w:t xml:space="preserve"> char1 = ‘A’, char2 = ‘B’;</w:t>
      </w:r>
    </w:p>
    <w:p w:rsidR="007453EC" w:rsidRDefault="007453EC" w:rsidP="007453EC"/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Before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  <w:proofErr w:type="gramStart"/>
      <w:r>
        <w:t>swap(</w:t>
      </w:r>
      <w:proofErr w:type="gramEnd"/>
      <w:r w:rsidR="00226286">
        <w:t>&amp;</w:t>
      </w:r>
      <w:r>
        <w:t xml:space="preserve">num1, </w:t>
      </w:r>
      <w:r w:rsidR="00226286">
        <w:t>&amp;</w:t>
      </w:r>
      <w:r>
        <w:t>num2);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fter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Before swapping: dbl1 = " &lt;&lt; dbl1 &lt;&lt; ", dbl2 = " &lt;&lt; dbl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  <w:proofErr w:type="gramStart"/>
      <w:r>
        <w:t>swap(</w:t>
      </w:r>
      <w:proofErr w:type="gramEnd"/>
      <w:r w:rsidR="00226286">
        <w:t>&amp;</w:t>
      </w:r>
      <w:r>
        <w:t xml:space="preserve">dbl1, </w:t>
      </w:r>
      <w:r w:rsidR="00226286">
        <w:t>&amp;</w:t>
      </w:r>
      <w:r>
        <w:t>dbl2);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fter swapping: dbl1 = " &lt;&lt; dbl1 &lt;&lt; ", dbl2 = " &lt;&lt; dbl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226286" w:rsidRDefault="007453EC" w:rsidP="007453EC">
      <w:r>
        <w:t xml:space="preserve">    </w:t>
      </w:r>
    </w:p>
    <w:p w:rsidR="00226286" w:rsidRDefault="00226286" w:rsidP="00226286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Before swapping: char1 = " &lt;&lt; char1 &lt;&lt; ", char2 = " &lt;&lt; dbl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226286" w:rsidRDefault="00226286" w:rsidP="00226286">
      <w:r>
        <w:t xml:space="preserve">    </w:t>
      </w:r>
      <w:proofErr w:type="gramStart"/>
      <w:r>
        <w:t>swap(</w:t>
      </w:r>
      <w:proofErr w:type="gramEnd"/>
      <w:r>
        <w:t>&amp;char1, &amp;char2);</w:t>
      </w:r>
    </w:p>
    <w:p w:rsidR="00226286" w:rsidRDefault="00226286" w:rsidP="00226286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fter swapping: char1 = " &lt;&lt; dbl1 &lt;&lt; ", char2 = " &lt;&lt; dbl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226286" w:rsidRDefault="00226286" w:rsidP="007453EC"/>
    <w:p w:rsidR="007453EC" w:rsidRDefault="007453EC" w:rsidP="007453EC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7453EC" w:rsidRDefault="007453EC" w:rsidP="007453EC">
      <w:r>
        <w:t>}</w:t>
      </w:r>
    </w:p>
    <w:p w:rsidR="007453EC" w:rsidRPr="00E67B92" w:rsidRDefault="00E67B92" w:rsidP="007453EC">
      <w:pPr>
        <w:rPr>
          <w:b/>
          <w:bCs/>
        </w:rPr>
      </w:pPr>
      <w:r w:rsidRPr="00E67B92">
        <w:rPr>
          <w:b/>
          <w:bCs/>
        </w:rPr>
        <w:t>Output Snip:</w:t>
      </w:r>
    </w:p>
    <w:p w:rsidR="00E67B92" w:rsidRDefault="00E67B92" w:rsidP="007453EC"/>
    <w:p w:rsidR="00E67B92" w:rsidRDefault="00E67B92" w:rsidP="007453EC"/>
    <w:p w:rsidR="00E67B92" w:rsidRDefault="00E67B92" w:rsidP="007453EC"/>
    <w:p w:rsidR="007453EC" w:rsidRDefault="007453EC" w:rsidP="007453EC"/>
    <w:p w:rsidR="007453EC" w:rsidRPr="00E67B92" w:rsidRDefault="00E67B92" w:rsidP="007453EC">
      <w:pPr>
        <w:rPr>
          <w:b/>
          <w:bCs/>
        </w:rPr>
      </w:pPr>
      <w:r w:rsidRPr="00E67B92">
        <w:rPr>
          <w:b/>
          <w:bCs/>
        </w:rPr>
        <w:t>Program 3:</w:t>
      </w:r>
      <w:r w:rsidR="007453EC" w:rsidRPr="00E67B92">
        <w:rPr>
          <w:b/>
          <w:bCs/>
        </w:rPr>
        <w:t xml:space="preserve"> Implementing a</w:t>
      </w:r>
      <w:r>
        <w:rPr>
          <w:b/>
          <w:bCs/>
        </w:rPr>
        <w:t xml:space="preserve"> swap function using references:</w:t>
      </w:r>
    </w:p>
    <w:p w:rsidR="007453EC" w:rsidRDefault="007453EC" w:rsidP="007453EC">
      <w:r>
        <w:t>#include &lt;</w:t>
      </w:r>
      <w:proofErr w:type="spellStart"/>
      <w:r>
        <w:t>iostream</w:t>
      </w:r>
      <w:proofErr w:type="spellEnd"/>
      <w:r>
        <w:t>&gt;</w:t>
      </w:r>
    </w:p>
    <w:p w:rsidR="007453EC" w:rsidRDefault="00226286" w:rsidP="007453EC"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&amp;a, </w:t>
      </w:r>
      <w:proofErr w:type="spellStart"/>
      <w:r>
        <w:t>int</w:t>
      </w:r>
      <w:proofErr w:type="spellEnd"/>
      <w:r w:rsidR="007453EC">
        <w:t xml:space="preserve"> &amp;b) {</w:t>
      </w:r>
    </w:p>
    <w:p w:rsidR="007453EC" w:rsidRDefault="00226286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 w:rsidR="007453EC">
        <w:t xml:space="preserve"> temp = a;</w:t>
      </w:r>
    </w:p>
    <w:p w:rsidR="007453EC" w:rsidRDefault="007453EC" w:rsidP="007453EC">
      <w:r>
        <w:t xml:space="preserve">    a = b;</w:t>
      </w:r>
    </w:p>
    <w:p w:rsidR="007453EC" w:rsidRDefault="007453EC" w:rsidP="007453EC">
      <w:r>
        <w:t xml:space="preserve">    b = temp;</w:t>
      </w:r>
    </w:p>
    <w:p w:rsidR="007453EC" w:rsidRDefault="007453EC" w:rsidP="007453EC">
      <w:r>
        <w:t>}</w:t>
      </w:r>
    </w:p>
    <w:p w:rsidR="007453EC" w:rsidRDefault="007453EC" w:rsidP="007453EC"/>
    <w:p w:rsidR="007453EC" w:rsidRDefault="007453EC" w:rsidP="007453EC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7453EC" w:rsidRDefault="007453EC" w:rsidP="007453EC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1 = 5, num2 = 10;    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Before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7453EC" w:rsidP="007453EC">
      <w:r>
        <w:t xml:space="preserve">    </w:t>
      </w:r>
      <w:proofErr w:type="gramStart"/>
      <w:r>
        <w:t>swap(</w:t>
      </w:r>
      <w:proofErr w:type="gramEnd"/>
      <w:r>
        <w:t>num1, num2);</w:t>
      </w:r>
    </w:p>
    <w:p w:rsidR="007453EC" w:rsidRDefault="007453EC" w:rsidP="007453EC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fter swapping: num1 = " &lt;&lt; num1 &lt;&lt; ", num2 = " &lt;&lt; num2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7453EC" w:rsidRDefault="00226286" w:rsidP="00226286">
      <w:r>
        <w:t xml:space="preserve">   </w:t>
      </w:r>
    </w:p>
    <w:p w:rsidR="007453EC" w:rsidRDefault="007453EC" w:rsidP="007453EC">
      <w:r>
        <w:t xml:space="preserve">    </w:t>
      </w:r>
    </w:p>
    <w:p w:rsidR="007453EC" w:rsidRDefault="007453EC" w:rsidP="007453EC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7453EC" w:rsidRDefault="007453EC" w:rsidP="007453EC">
      <w:r>
        <w:t>}</w:t>
      </w:r>
    </w:p>
    <w:p w:rsidR="008643C8" w:rsidRPr="00D83FEF" w:rsidRDefault="00D83FEF" w:rsidP="007453EC">
      <w:pPr>
        <w:rPr>
          <w:b/>
          <w:bCs/>
        </w:rPr>
      </w:pPr>
      <w:bookmarkStart w:id="0" w:name="_GoBack"/>
      <w:r w:rsidRPr="00D83FEF">
        <w:rPr>
          <w:b/>
          <w:bCs/>
        </w:rPr>
        <w:t>Output Snip:</w:t>
      </w:r>
      <w:bookmarkEnd w:id="0"/>
    </w:p>
    <w:sectPr w:rsidR="008643C8" w:rsidRPr="00D83F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tTA1MjAxNjUxszBS0lEKTi0uzszPAykwrAUAfGhamCwAAAA="/>
  </w:docVars>
  <w:rsids>
    <w:rsidRoot w:val="007E336E"/>
    <w:rsid w:val="00226286"/>
    <w:rsid w:val="007453EC"/>
    <w:rsid w:val="007E336E"/>
    <w:rsid w:val="008643C8"/>
    <w:rsid w:val="00D83FEF"/>
    <w:rsid w:val="00E67B92"/>
    <w:rsid w:val="00EC4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F97D54-EB35-4F7C-AC56-767158C84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3-09-27T18:31:00Z</dcterms:created>
  <dcterms:modified xsi:type="dcterms:W3CDTF">2023-09-28T07:09:00Z</dcterms:modified>
</cp:coreProperties>
</file>